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1702EDCF" w14:textId="4063EA0F" w:rsidR="00E339BD" w:rsidRDefault="002708DC" w:rsidP="00896E57">
      <w:pPr>
        <w:ind w:left="708" w:hanging="708"/>
      </w:pPr>
      <w:r w:rsidRPr="002708DC">
        <w:rPr>
          <w:lang w:val="en-BE"/>
        </w:rPr>
        <w:drawing>
          <wp:anchor distT="0" distB="0" distL="114300" distR="114300" simplePos="0" relativeHeight="251662336" behindDoc="0" locked="0" layoutInCell="1" allowOverlap="1" wp14:anchorId="3AC6FFA6" wp14:editId="54171ECF">
            <wp:simplePos x="0" y="0"/>
            <wp:positionH relativeFrom="page">
              <wp:posOffset>1909505</wp:posOffset>
            </wp:positionH>
            <wp:positionV relativeFrom="paragraph">
              <wp:posOffset>-7295</wp:posOffset>
            </wp:positionV>
            <wp:extent cx="5481117" cy="550432"/>
            <wp:effectExtent l="0" t="0" r="0" b="2540"/>
            <wp:wrapNone/>
            <wp:docPr id="17547633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1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117" cy="55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0330169C">
            <wp:simplePos x="0" y="0"/>
            <wp:positionH relativeFrom="column">
              <wp:posOffset>-901006</wp:posOffset>
            </wp:positionH>
            <wp:positionV relativeFrom="paragraph">
              <wp:posOffset>-6527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9DB8A7" w14:textId="1FB3E988" w:rsidR="002708DC" w:rsidRPr="002708DC" w:rsidRDefault="00A63316" w:rsidP="002708DC">
      <w:pPr>
        <w:rPr>
          <w:lang w:val="en-B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7216" behindDoc="0" locked="0" layoutInCell="1" allowOverlap="1" wp14:anchorId="0164ABEB" wp14:editId="2BA293A6">
            <wp:simplePos x="0" y="0"/>
            <wp:positionH relativeFrom="column">
              <wp:posOffset>4934423</wp:posOffset>
            </wp:positionH>
            <wp:positionV relativeFrom="paragraph">
              <wp:posOffset>870712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869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64ABE3" wp14:editId="49191CFD">
                <wp:simplePos x="0" y="0"/>
                <wp:positionH relativeFrom="column">
                  <wp:posOffset>-451485</wp:posOffset>
                </wp:positionH>
                <wp:positionV relativeFrom="paragraph">
                  <wp:posOffset>1158240</wp:posOffset>
                </wp:positionV>
                <wp:extent cx="629920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0247E5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 [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ontr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inm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ost </w:t>
                            </w:r>
                            <w:proofErr w:type="gram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n</w:t>
                            </w:r>
                            <w:proofErr w:type="gram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in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d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hoba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451FE087" w14:textId="77777777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A8CF08F" w14:textId="77777777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áim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g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críob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ga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ontr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inm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hoba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preag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áir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hlac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SEACHTAIN </w:t>
                            </w:r>
                            <w:r w:rsidRPr="005438D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RÉTHAISTIL</w:t>
                            </w: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orp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hei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ú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ó 16 go 22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á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ómha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4EFC037A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BF58C05" w14:textId="72F57E52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Is í SEACHTAIN </w:t>
                            </w:r>
                            <w:r w:rsidRPr="005438D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RÉTHAISTIL</w:t>
                            </w: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orp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heachta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asacht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s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ó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oraip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d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ghluaistea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irbe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bhuanaith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Is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i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ont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í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ghluaistea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ío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ar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ío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lain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ío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ábháilt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eiliúr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int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áit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mar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o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ílt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ailt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thrach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il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661E8D90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6096F23" w14:textId="351E4A8B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Chu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lárú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aghai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ACHTAIN </w:t>
                            </w:r>
                            <w:r w:rsidRPr="005438D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RÉTHAISTIL</w:t>
                            </w: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orp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ó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[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ontr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inm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hoba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ghad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ean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mhá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ité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o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ana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omhlíon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22F96AF5" w14:textId="77777777" w:rsidR="005438D3" w:rsidRPr="005438D3" w:rsidRDefault="005438D3" w:rsidP="005438D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agrú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achta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imeachta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easa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húscail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asc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ónaitheoir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áitiúl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áirtith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asmhar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aoi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hoghluaistea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irbe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bhuanaith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588F94B" w14:textId="77777777" w:rsidR="005438D3" w:rsidRPr="005438D3" w:rsidRDefault="005438D3" w:rsidP="005438D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ispeáin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n-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achta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aine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m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12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h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nua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éims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ghluaisteacht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bhuanaith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2D0863F" w14:textId="77777777" w:rsidR="005438D3" w:rsidRPr="005438D3" w:rsidRDefault="005438D3" w:rsidP="005438D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agrú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á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a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luaisteá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’fhear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gram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n</w:t>
                            </w:r>
                            <w:proofErr w:type="gram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á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ómha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ag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a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Lá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mhand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G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luaisteá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2601072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4BAC3C1" w14:textId="3D29A9B3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á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ACHTAIN </w:t>
                            </w:r>
                            <w:r w:rsidRPr="005438D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RÉTHAISTIL</w:t>
                            </w: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orp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cailt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ba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oraip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ío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aid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cé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á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lárú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o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isce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g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eo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angach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á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acmhainn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g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éi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g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íre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huíom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éasái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heachtai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i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hformáid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agsúl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gac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ang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ifigiú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id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AE.</w:t>
                            </w:r>
                          </w:p>
                          <w:p w14:paraId="5BF484AD" w14:textId="77777777" w:rsidR="005438D3" w:rsidRPr="005438D3" w:rsidRDefault="005438D3" w:rsidP="005438D3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illead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olai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4" w:tgtFrame="_new" w:history="1">
                              <w:r w:rsidRPr="005438D3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4E92CF37" w14:textId="77777777" w:rsidR="005438D3" w:rsidRPr="005438D3" w:rsidRDefault="005438D3" w:rsidP="005438D3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lárú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5" w:tgtFrame="_new" w:history="1">
                              <w:r w:rsidRPr="005438D3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5438D3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1BDB9E43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124602C" w14:textId="4688A396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á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únaíoch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n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heachtai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r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u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eisteanna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u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mní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hreagair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6" w:history="1">
                              <w:r w:rsidRPr="005438D3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5438D3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.</w:t>
                            </w:r>
                            <w:r w:rsidRPr="005438D3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 xml:space="preserve"> </w:t>
                            </w:r>
                          </w:p>
                          <w:p w14:paraId="3835B33A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B8A671B" w14:textId="53532816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Go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aib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t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at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s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arrata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chur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n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áireamh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809123D" w14:textId="77777777" w:rsid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7A238AC" w14:textId="7F298CBC" w:rsidR="005438D3" w:rsidRPr="005438D3" w:rsidRDefault="005438D3" w:rsidP="005438D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e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as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ontráil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ainm</w:t>
                            </w:r>
                            <w:proofErr w:type="spellEnd"/>
                            <w:r w:rsidRPr="005438D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60CB7F69" w14:textId="77777777" w:rsidR="00031363" w:rsidRPr="005438D3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6" style="position:absolute;margin-left:-35.55pt;margin-top:91.2pt;width:496pt;height:32.7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" filled="f" stroked="f">
                <v:textbox style="mso-fit-shape-to-text:t">
                  <w:txbxContent>
                    <w:p w14:paraId="380247E5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 [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ontr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inm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ost </w:t>
                      </w:r>
                      <w:proofErr w:type="gram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n</w:t>
                      </w:r>
                      <w:proofErr w:type="gram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in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d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hoba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451FE087" w14:textId="77777777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A8CF08F" w14:textId="77777777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áim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g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críob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ga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ontr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inm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hoba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preag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áir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hlac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SEACHTAIN </w:t>
                      </w:r>
                      <w:r w:rsidRPr="005438D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RÉTHAISTIL</w:t>
                      </w: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orp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hei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ú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ó 16 go 22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á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ómha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4EFC037A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BF58C05" w14:textId="72F57E52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Is í SEACHTAIN </w:t>
                      </w:r>
                      <w:r w:rsidRPr="005438D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RÉTHAISTIL</w:t>
                      </w: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orp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heachta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asacht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s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ó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oraip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d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ghluaistea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irbe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bhuanaith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Is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i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ont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í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ghluaistea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ío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ar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ío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lain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ío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ábháilt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eiliúr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int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áit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– mar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o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ílt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ailt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thrach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il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661E8D90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6096F23" w14:textId="351E4A8B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Chu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lárú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aghai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ACHTAIN </w:t>
                      </w:r>
                      <w:r w:rsidRPr="005438D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RÉTHAISTIL</w:t>
                      </w: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orp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ó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o [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ontr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inm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hoba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ghad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ean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mhá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ité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o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ana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omhlíon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22F96AF5" w14:textId="77777777" w:rsidR="005438D3" w:rsidRPr="005438D3" w:rsidRDefault="005438D3" w:rsidP="005438D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agrú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achta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imeachta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easa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húscail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asc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ónaitheoir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áitiúl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áirtith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asmhar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aoi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hoghluaistea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irbe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bhuanaith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588F94B" w14:textId="77777777" w:rsidR="005438D3" w:rsidRPr="005438D3" w:rsidRDefault="005438D3" w:rsidP="005438D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ispeáin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n-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achta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aine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m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12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h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nua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éims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ghluaisteacht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bhuanaith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2D0863F" w14:textId="77777777" w:rsidR="005438D3" w:rsidRPr="005438D3" w:rsidRDefault="005438D3" w:rsidP="005438D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agrú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á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a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luaisteá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’fhear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gram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n</w:t>
                      </w:r>
                      <w:proofErr w:type="gram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2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á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ómha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ag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a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Lá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mhand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G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luaisteá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2601072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4BAC3C1" w14:textId="3D29A9B3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á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ACHTAIN </w:t>
                      </w:r>
                      <w:r w:rsidRPr="005438D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RÉTHAISTIL</w:t>
                      </w: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orp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cailt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ba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oraip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ío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aid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cé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á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lárú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o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isce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g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eo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angach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á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acmhainn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g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éi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g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íre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huíom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éasái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heachtai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i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hformáid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agsúl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gac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ang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ifigiú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id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AE.</w:t>
                      </w:r>
                    </w:p>
                    <w:p w14:paraId="5BF484AD" w14:textId="77777777" w:rsidR="005438D3" w:rsidRPr="005438D3" w:rsidRDefault="005438D3" w:rsidP="005438D3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illead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olai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7" w:tgtFrame="_new" w:history="1">
                        <w:r w:rsidRPr="005438D3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4E92CF37" w14:textId="77777777" w:rsidR="005438D3" w:rsidRPr="005438D3" w:rsidRDefault="005438D3" w:rsidP="005438D3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lárú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8" w:tgtFrame="_new" w:history="1">
                        <w:r w:rsidRPr="005438D3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5438D3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?</w:t>
                      </w:r>
                    </w:p>
                    <w:p w14:paraId="1BDB9E43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124602C" w14:textId="4688A396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á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únaíoch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n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heachtai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r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u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eisteanna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u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mní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hreagair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9" w:history="1">
                        <w:r w:rsidRPr="005438D3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5438D3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.</w:t>
                      </w:r>
                      <w:r w:rsidRPr="005438D3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 xml:space="preserve"> </w:t>
                      </w:r>
                    </w:p>
                    <w:p w14:paraId="3835B33A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B8A671B" w14:textId="53532816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Go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aib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t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at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s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arrata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chur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n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áireamh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7809123D" w14:textId="77777777" w:rsid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7A238AC" w14:textId="7F298CBC" w:rsidR="005438D3" w:rsidRPr="005438D3" w:rsidRDefault="005438D3" w:rsidP="005438D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e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as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ontráil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ainm</w:t>
                      </w:r>
                      <w:proofErr w:type="spellEnd"/>
                      <w:r w:rsidRPr="005438D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60CB7F69" w14:textId="77777777" w:rsidR="00031363" w:rsidRPr="005438D3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B5869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D948F3" wp14:editId="77E36B0F">
                <wp:simplePos x="0" y="0"/>
                <wp:positionH relativeFrom="column">
                  <wp:posOffset>451485</wp:posOffset>
                </wp:positionH>
                <wp:positionV relativeFrom="paragraph">
                  <wp:posOffset>8834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4F9F2A35" w:rsidR="002C696A" w:rsidRPr="00B26F89" w:rsidRDefault="000E76DF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0E76D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easc</w:t>
                            </w:r>
                            <w:proofErr w:type="spellEnd"/>
                            <w:r w:rsidRPr="000E76D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E76D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agus</w:t>
                            </w:r>
                            <w:proofErr w:type="spellEnd"/>
                            <w:r w:rsidRPr="000E76D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E76D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Bog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D948F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7" type="#_x0000_t202" style="position:absolute;margin-left:35.55pt;margin-top:695.6pt;width:195.75pt;height:38.7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" filled="f" stroked="f">
                <v:textbox style="mso-fit-shape-to-text:t">
                  <w:txbxContent>
                    <w:p w14:paraId="58E11583" w14:textId="4F9F2A35" w:rsidR="002C696A" w:rsidRPr="00B26F89" w:rsidRDefault="000E76DF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0E76D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easc</w:t>
                      </w:r>
                      <w:proofErr w:type="spellEnd"/>
                      <w:r w:rsidRPr="000E76D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0E76D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agus</w:t>
                      </w:r>
                      <w:proofErr w:type="spellEnd"/>
                      <w:r w:rsidRPr="000E76D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0E76D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Bo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B5869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64ABD3" wp14:editId="5D1A4D44">
                <wp:simplePos x="0" y="0"/>
                <wp:positionH relativeFrom="column">
                  <wp:posOffset>-584835</wp:posOffset>
                </wp:positionH>
                <wp:positionV relativeFrom="paragraph">
                  <wp:posOffset>7063105</wp:posOffset>
                </wp:positionV>
                <wp:extent cx="6565900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5900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36387D83" w:rsidR="00511044" w:rsidRPr="00692C5B" w:rsidRDefault="00312C38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éanaimis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cinnte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go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mbeidh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[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iontráil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ainm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do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phobail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páirteach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i </w:t>
                            </w:r>
                            <w:r w:rsidRPr="00312C3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SEACHTAIN</w:t>
                            </w:r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RÉTHAISTIL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a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12C3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hEorpa</w:t>
                            </w:r>
                            <w:proofErr w:type="spellEnd"/>
                            <w:r w:rsidRPr="00312C3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4ABD3" id="_x0000_s1028" type="#_x0000_t202" style="position:absolute;margin-left:-46.05pt;margin-top:556.15pt;width:517pt;height:38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" filled="f" stroked="f">
                <v:textbox style="mso-fit-shape-to-text:t">
                  <w:txbxContent>
                    <w:p w14:paraId="0164ABF8" w14:textId="36387D83" w:rsidR="00511044" w:rsidRPr="00692C5B" w:rsidRDefault="00312C38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éanaimis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cinnte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go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mbeidh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[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iontráil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ainm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do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phobail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]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páirteach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i </w:t>
                      </w:r>
                      <w:r w:rsidRPr="00312C3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SEACHTAIN</w:t>
                      </w:r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RÉTHAISTIL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a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312C3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hEorpa</w:t>
                      </w:r>
                      <w:proofErr w:type="spellEnd"/>
                      <w:r w:rsidRPr="00312C3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2025!</w:t>
                      </w:r>
                    </w:p>
                  </w:txbxContent>
                </v:textbox>
              </v:shape>
            </w:pict>
          </mc:Fallback>
        </mc:AlternateContent>
      </w:r>
      <w:r w:rsidR="009B5869">
        <w:rPr>
          <w:noProof/>
        </w:rPr>
        <w:drawing>
          <wp:anchor distT="0" distB="0" distL="114300" distR="114300" simplePos="0" relativeHeight="251658240" behindDoc="0" locked="0" layoutInCell="1" allowOverlap="1" wp14:anchorId="74174942" wp14:editId="4E5EDE6C">
            <wp:simplePos x="0" y="0"/>
            <wp:positionH relativeFrom="column">
              <wp:posOffset>-514985</wp:posOffset>
            </wp:positionH>
            <wp:positionV relativeFrom="paragraph">
              <wp:posOffset>8498840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8DC" w:rsidRPr="002708DC">
        <w:rPr>
          <w:rFonts w:eastAsia="Times New Roman"/>
          <w:lang w:val="en-BE" w:eastAsia="en-BE"/>
        </w:rPr>
        <w:t xml:space="preserve"> </w:t>
      </w:r>
    </w:p>
    <w:p w14:paraId="0164ABCE" w14:textId="42C1B4FC" w:rsidR="00C371B9" w:rsidRPr="00511044" w:rsidRDefault="00C371B9" w:rsidP="00E339BD"/>
    <w:sectPr w:rsidR="00C371B9" w:rsidRPr="00511044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D80ED" w14:textId="77777777" w:rsidR="004E3940" w:rsidRDefault="004E3940">
      <w:pPr>
        <w:spacing w:after="0" w:line="240" w:lineRule="auto"/>
      </w:pPr>
      <w:r>
        <w:separator/>
      </w:r>
    </w:p>
  </w:endnote>
  <w:endnote w:type="continuationSeparator" w:id="0">
    <w:p w14:paraId="36AD7EAA" w14:textId="77777777" w:rsidR="004E3940" w:rsidRDefault="004E3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694CD" w14:textId="77777777" w:rsidR="004E3940" w:rsidRDefault="004E3940">
      <w:pPr>
        <w:spacing w:after="0" w:line="240" w:lineRule="auto"/>
      </w:pPr>
      <w:r>
        <w:separator/>
      </w:r>
    </w:p>
  </w:footnote>
  <w:footnote w:type="continuationSeparator" w:id="0">
    <w:p w14:paraId="22204803" w14:textId="77777777" w:rsidR="004E3940" w:rsidRDefault="004E3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33E18"/>
    <w:multiLevelType w:val="multilevel"/>
    <w:tmpl w:val="BB403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9D203A"/>
    <w:multiLevelType w:val="multilevel"/>
    <w:tmpl w:val="2586F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2"/>
  </w:num>
  <w:num w:numId="2" w16cid:durableId="1583686969">
    <w:abstractNumId w:val="3"/>
  </w:num>
  <w:num w:numId="3" w16cid:durableId="2002269982">
    <w:abstractNumId w:val="0"/>
  </w:num>
  <w:num w:numId="4" w16cid:durableId="15743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26435"/>
    <w:rsid w:val="00031363"/>
    <w:rsid w:val="0003623B"/>
    <w:rsid w:val="0003756A"/>
    <w:rsid w:val="00042D11"/>
    <w:rsid w:val="00054438"/>
    <w:rsid w:val="00065D28"/>
    <w:rsid w:val="00080CC3"/>
    <w:rsid w:val="000A15CD"/>
    <w:rsid w:val="000A2F89"/>
    <w:rsid w:val="000A43FF"/>
    <w:rsid w:val="000C0852"/>
    <w:rsid w:val="000E4C0E"/>
    <w:rsid w:val="000E76DF"/>
    <w:rsid w:val="00111F2B"/>
    <w:rsid w:val="00114EE0"/>
    <w:rsid w:val="00116E62"/>
    <w:rsid w:val="00120CAD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708DC"/>
    <w:rsid w:val="002B7E5A"/>
    <w:rsid w:val="002C696A"/>
    <w:rsid w:val="002D138E"/>
    <w:rsid w:val="00312C38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3E37DA"/>
    <w:rsid w:val="003F31BB"/>
    <w:rsid w:val="004016F5"/>
    <w:rsid w:val="00402D3D"/>
    <w:rsid w:val="0041430C"/>
    <w:rsid w:val="004227C8"/>
    <w:rsid w:val="0042288D"/>
    <w:rsid w:val="00422EDE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E3940"/>
    <w:rsid w:val="004F2F45"/>
    <w:rsid w:val="004F5916"/>
    <w:rsid w:val="00506D12"/>
    <w:rsid w:val="0051100C"/>
    <w:rsid w:val="00511044"/>
    <w:rsid w:val="00517BD6"/>
    <w:rsid w:val="005438D3"/>
    <w:rsid w:val="005741B6"/>
    <w:rsid w:val="00590690"/>
    <w:rsid w:val="005A13EB"/>
    <w:rsid w:val="005A3B0A"/>
    <w:rsid w:val="005A4B51"/>
    <w:rsid w:val="005A6F7D"/>
    <w:rsid w:val="005A7F61"/>
    <w:rsid w:val="005B4CA5"/>
    <w:rsid w:val="005C2D8D"/>
    <w:rsid w:val="005C7E02"/>
    <w:rsid w:val="005E26DE"/>
    <w:rsid w:val="005F519F"/>
    <w:rsid w:val="006124FF"/>
    <w:rsid w:val="006138C2"/>
    <w:rsid w:val="00631C84"/>
    <w:rsid w:val="006414C0"/>
    <w:rsid w:val="006440FD"/>
    <w:rsid w:val="00683039"/>
    <w:rsid w:val="00692C5B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71136"/>
    <w:rsid w:val="009B5869"/>
    <w:rsid w:val="00A26291"/>
    <w:rsid w:val="00A33260"/>
    <w:rsid w:val="00A459DA"/>
    <w:rsid w:val="00A47148"/>
    <w:rsid w:val="00A63316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6F89"/>
    <w:rsid w:val="00B374E8"/>
    <w:rsid w:val="00B43F35"/>
    <w:rsid w:val="00B4739C"/>
    <w:rsid w:val="00BA37FD"/>
    <w:rsid w:val="00BE1492"/>
    <w:rsid w:val="00BE41FA"/>
    <w:rsid w:val="00BF17EF"/>
    <w:rsid w:val="00C13D29"/>
    <w:rsid w:val="00C2592B"/>
    <w:rsid w:val="00C31327"/>
    <w:rsid w:val="00C371B9"/>
    <w:rsid w:val="00C5782A"/>
    <w:rsid w:val="00C8418E"/>
    <w:rsid w:val="00C93F06"/>
    <w:rsid w:val="00CA2EA9"/>
    <w:rsid w:val="00CC4C20"/>
    <w:rsid w:val="00CE163C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1212D"/>
    <w:rsid w:val="00F16838"/>
    <w:rsid w:val="00F16F7A"/>
    <w:rsid w:val="00F32FF0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https://registration.mobilityweek.eu/login.php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obilityweek.eu/hom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mobilityweek.eu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registration.mobilityweek.eu/login.php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info@mobilityweek.e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obilityweek.eu/home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327648E8-4FCD-41D8-937B-58F267881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6</cp:revision>
  <cp:lastPrinted>2022-05-02T13:41:00Z</cp:lastPrinted>
  <dcterms:created xsi:type="dcterms:W3CDTF">2025-07-27T12:51:00Z</dcterms:created>
  <dcterms:modified xsi:type="dcterms:W3CDTF">2025-07-2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